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671199" w14:textId="7D77E225" w:rsidR="00F93AD3" w:rsidRDefault="0009458C" w:rsidP="0009458C">
      <w:pPr>
        <w:spacing w:before="100" w:beforeAutospacing="1" w:after="100" w:afterAutospacing="1" w:line="24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bookmarkEnd w:id="0"/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B2BABDC" wp14:editId="16DA9224">
                <wp:simplePos x="0" y="0"/>
                <wp:positionH relativeFrom="margin">
                  <wp:align>right</wp:align>
                </wp:positionH>
                <wp:positionV relativeFrom="paragraph">
                  <wp:posOffset>-335137</wp:posOffset>
                </wp:positionV>
                <wp:extent cx="2190750" cy="6858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F6912" w14:textId="69D34E89" w:rsidR="0009458C" w:rsidRPr="001512B3" w:rsidRDefault="0009458C" w:rsidP="0009458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Załącznik n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 do Regulaminu Programu Staż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o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21.3pt;margin-top:-26.4pt;width:172.5pt;height:54pt;z-index:-2516490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" stroked="f">
                <v:textbox>
                  <w:txbxContent>
                    <w:p w14:paraId="6B4F6912" w14:textId="69D34E89" w:rsidR="0009458C" w:rsidRPr="001512B3" w:rsidRDefault="0009458C" w:rsidP="0009458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 xml:space="preserve">Załącznik nr </w:t>
                      </w:r>
                      <w:r>
                        <w:rPr>
                          <w:sz w:val="16"/>
                          <w:szCs w:val="16"/>
                        </w:rPr>
                        <w:t>3</w:t>
                      </w:r>
                      <w:r w:rsidRPr="001512B3">
                        <w:rPr>
                          <w:sz w:val="16"/>
                          <w:szCs w:val="16"/>
                        </w:rPr>
                        <w:t xml:space="preserve"> do Regulaminu Programu Staż</w:t>
                      </w:r>
                      <w:r w:rsidRPr="001512B3">
                        <w:rPr>
                          <w:sz w:val="16"/>
                          <w:szCs w:val="16"/>
                        </w:rPr>
                        <w:t>o</w:t>
                      </w:r>
                      <w:r w:rsidRPr="001512B3">
                        <w:rPr>
                          <w:sz w:val="16"/>
                          <w:szCs w:val="16"/>
                        </w:rPr>
                        <w:t>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A6BED4" w14:textId="62151A38" w:rsidR="0009458C" w:rsidRPr="003C3EC3" w:rsidRDefault="0009458C" w:rsidP="0009458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C3E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CENA DZIAŁALNOŚCI STUDENTA STAŻYSTY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09458C" w:rsidRPr="009B023F" w14:paraId="61BD697B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2B80F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</w:tcPr>
          <w:p w14:paraId="51FFE9E9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A7D2B05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3A848BB8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dział</w:t>
            </w:r>
          </w:p>
        </w:tc>
        <w:tc>
          <w:tcPr>
            <w:tcW w:w="7059" w:type="dxa"/>
          </w:tcPr>
          <w:p w14:paraId="09F0EB3D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A75F53A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2EE850EF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ierunek </w:t>
            </w:r>
          </w:p>
        </w:tc>
        <w:tc>
          <w:tcPr>
            <w:tcW w:w="7059" w:type="dxa"/>
          </w:tcPr>
          <w:p w14:paraId="2175ACE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26314D98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4D8278" w14:textId="7777777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albumu</w:t>
            </w:r>
          </w:p>
        </w:tc>
        <w:tc>
          <w:tcPr>
            <w:tcW w:w="7059" w:type="dxa"/>
          </w:tcPr>
          <w:p w14:paraId="6A930B9C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08EEA981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4C7A859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dre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-</w:t>
            </w: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ail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(w domenie PP)</w:t>
            </w:r>
          </w:p>
        </w:tc>
        <w:tc>
          <w:tcPr>
            <w:tcW w:w="7059" w:type="dxa"/>
          </w:tcPr>
          <w:p w14:paraId="1364466E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4EB7B27" w14:textId="77777777" w:rsidTr="003C3EC3">
        <w:trPr>
          <w:trHeight w:val="2193"/>
        </w:trPr>
        <w:tc>
          <w:tcPr>
            <w:tcW w:w="10490" w:type="dxa"/>
            <w:gridSpan w:val="2"/>
          </w:tcPr>
          <w:p w14:paraId="7DA2598A" w14:textId="670FEAF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cena postępów realizacji powierzonych zadań:</w:t>
            </w:r>
          </w:p>
          <w:p w14:paraId="5D6E8B86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F933F7" w:rsidRPr="009B023F" w14:paraId="40A7A34A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0B150684" w14:textId="690AA21A" w:rsidR="00F933F7" w:rsidRPr="002B509F" w:rsidRDefault="00F933F7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2B509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potencjału naukowego:</w:t>
            </w:r>
          </w:p>
        </w:tc>
      </w:tr>
      <w:tr w:rsidR="003C3EC3" w:rsidRPr="009B023F" w14:paraId="6FC5840B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5CE7B5C7" w14:textId="7C0D4BBB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kompetencji dydaktycznych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4FD66AA1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3C3EC3" w:rsidRPr="009B023F" w14:paraId="043E4D63" w14:textId="77777777" w:rsidTr="003C3EC3">
        <w:trPr>
          <w:trHeight w:val="2117"/>
        </w:trPr>
        <w:tc>
          <w:tcPr>
            <w:tcW w:w="10490" w:type="dxa"/>
            <w:gridSpan w:val="2"/>
          </w:tcPr>
          <w:p w14:paraId="5A4B5F34" w14:textId="251F5120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kowania dla przyszłej kariery akademickiej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0EF265F6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B32C005" w14:textId="77777777" w:rsidTr="008E2BED">
        <w:trPr>
          <w:trHeight w:val="835"/>
        </w:trPr>
        <w:tc>
          <w:tcPr>
            <w:tcW w:w="3431" w:type="dxa"/>
          </w:tcPr>
          <w:p w14:paraId="1ACB3C47" w14:textId="7C232120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Data </w:t>
            </w:r>
          </w:p>
        </w:tc>
        <w:tc>
          <w:tcPr>
            <w:tcW w:w="7059" w:type="dxa"/>
          </w:tcPr>
          <w:p w14:paraId="01D42525" w14:textId="596952CE" w:rsidR="0009458C" w:rsidRPr="009B023F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Imię, nazwisko 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raz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p</w:t>
            </w:r>
            <w:r w:rsidR="0009458C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odpi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piekuna</w:t>
            </w:r>
          </w:p>
          <w:p w14:paraId="42A1BC8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51C9865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11AF1B3E" w14:textId="77777777" w:rsidR="0009458C" w:rsidRPr="009B023F" w:rsidRDefault="0009458C" w:rsidP="0009458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09458C" w:rsidRPr="009B023F" w:rsidSect="008A355A">
      <w:headerReference w:type="default" r:id="rId8"/>
      <w:headerReference w:type="first" r:id="rId9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07C83C" w14:textId="77777777" w:rsidR="009F0F01" w:rsidRDefault="009F0F01" w:rsidP="00691191">
      <w:pPr>
        <w:spacing w:after="0" w:line="240" w:lineRule="auto"/>
      </w:pPr>
      <w:r>
        <w:separator/>
      </w:r>
    </w:p>
  </w:endnote>
  <w:endnote w:type="continuationSeparator" w:id="0">
    <w:p w14:paraId="0E4F3B8E" w14:textId="77777777" w:rsidR="009F0F01" w:rsidRDefault="009F0F01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E02054" w14:textId="77777777" w:rsidR="009F0F01" w:rsidRDefault="009F0F01" w:rsidP="00691191">
      <w:pPr>
        <w:spacing w:after="0" w:line="240" w:lineRule="auto"/>
      </w:pPr>
      <w:r>
        <w:separator/>
      </w:r>
    </w:p>
  </w:footnote>
  <w:footnote w:type="continuationSeparator" w:id="0">
    <w:p w14:paraId="389C98B4" w14:textId="77777777" w:rsidR="009F0F01" w:rsidRDefault="009F0F01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AE294" w14:textId="42F3128C" w:rsidR="008A355A" w:rsidRDefault="008A355A" w:rsidP="00761158">
    <w:pPr>
      <w:pStyle w:val="Nagwek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21"/>
  </w:num>
  <w:num w:numId="9">
    <w:abstractNumId w:val="20"/>
  </w:num>
  <w:num w:numId="10">
    <w:abstractNumId w:val="1"/>
  </w:num>
  <w:num w:numId="11">
    <w:abstractNumId w:val="10"/>
  </w:num>
  <w:num w:numId="12">
    <w:abstractNumId w:val="22"/>
  </w:num>
  <w:num w:numId="13">
    <w:abstractNumId w:val="2"/>
  </w:num>
  <w:num w:numId="14">
    <w:abstractNumId w:val="13"/>
  </w:num>
  <w:num w:numId="15">
    <w:abstractNumId w:val="6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9"/>
  </w:num>
  <w:num w:numId="19">
    <w:abstractNumId w:val="18"/>
  </w:num>
  <w:num w:numId="20">
    <w:abstractNumId w:val="17"/>
  </w:num>
  <w:num w:numId="21">
    <w:abstractNumId w:val="5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12952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25ED3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E2D62"/>
    <w:rsid w:val="00702887"/>
    <w:rsid w:val="00761158"/>
    <w:rsid w:val="007A2B70"/>
    <w:rsid w:val="007D3273"/>
    <w:rsid w:val="008556A6"/>
    <w:rsid w:val="00863B35"/>
    <w:rsid w:val="00865586"/>
    <w:rsid w:val="00893169"/>
    <w:rsid w:val="008A355A"/>
    <w:rsid w:val="008B6DF3"/>
    <w:rsid w:val="008C5A8E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0F01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7334E"/>
    <w:rsid w:val="00E848B8"/>
    <w:rsid w:val="00E85691"/>
    <w:rsid w:val="00EB25DC"/>
    <w:rsid w:val="00EB7B98"/>
    <w:rsid w:val="00EE117E"/>
    <w:rsid w:val="00F024FD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Brzezowska</dc:creator>
  <cp:lastModifiedBy>Wojciech Fater</cp:lastModifiedBy>
  <cp:revision>2</cp:revision>
  <cp:lastPrinted>2025-10-09T08:06:00Z</cp:lastPrinted>
  <dcterms:created xsi:type="dcterms:W3CDTF">2025-10-10T11:22:00Z</dcterms:created>
  <dcterms:modified xsi:type="dcterms:W3CDTF">2025-10-10T11:22:00Z</dcterms:modified>
</cp:coreProperties>
</file>